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DLTV</w:t>
      </w:r>
      <w:r>
        <w:t xml:space="preserve"> </w:t>
      </w:r>
      <w:r>
        <w:t xml:space="preserve">2/2564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ศิลปะ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8_๒</w:t>
      </w:r>
      <w:r>
        <w:t xml:space="preserve"> </w:t>
      </w:r>
      <w:r>
        <w:t xml:space="preserve">ทัศนศิลป์ท้องถิ่นภาคเหนือ</w:t>
      </w:r>
      <w:r>
        <w:t xml:space="preserve"> </w:t>
      </w:r>
      <w:r>
        <w:t xml:space="preserve">และภาคตะวันออกเฉียงเหนือ</w:t>
      </w:r>
      <w:r>
        <w:t xml:space="preserve"> </w:t>
      </w:r>
      <w:r>
        <w:t xml:space="preserve">28</w:t>
      </w:r>
      <w:r>
        <w:t xml:space="preserve"> </w:t>
      </w:r>
      <w:r>
        <w:t xml:space="preserve">ธ.ค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ดนตรี สวัสดีครับสวัสดีคุณครูปลายทางและนักเรียนปลายทางทุกคนครับ พบกันเช่นเคยครับกับคุณครูทินกรปิ่นทองหรือคุณครูอาร์ทครับพบกับครูอันแล้วนะคะก็ต้องมาพบกับครูปลัดยาพวกตุ๊ดหรือคุณครูปลายทางหรือเก็บปลายทางหรือว่าครูนั้นเองค่ะแน่นอนครับคบกับคุณครูทั้ง 2 ท่านแบบนี้นะครับ พบกันในรายวิชาศิลปะสาระทัศนศิลป์ระดับชั้น ประถมศึกษาปีที่ 5 ครับ วันนี้ก็ตรงกับเขาอาจมีเรื่องศิลปะสนุกๆมาฝากเพื่อนๆเช่นเคยครับ วันนี้ครับคุณตูนเป็นเรื่องศิลปะพื้นบ้านเป็นศิลปะใกล้ตัว ทำทุกวันอย่างแน่นอนครับซึ่งในวันนี้นะครับก็คืองานทัศนศิลป์ท้องถิ่นในภาคเหนือและภาคตะวันออกเฉียงเหนือครับการ์ตูน โรงเรียนประธานคนใดที่อยู่ภาคเหนือและภาคตะวันออกเฉียงเหนือหรือภาคอีสานน่าจะคุ้นเคยและก็ชื่นชอบเป็นอย่างดีค่ะพี่ตูนมากเลยค่ะครูเอาเด็กไปทางของเรานี่นะจะมีคนที่อยู่ภาคเหนือและภาคตะวันออกเฉียงเหนืออย่างแน่นอนค่ะ ครับแม่เหล็กปลายทางพร้อมที่จะเรียนรู้แล้วก็สนุกไปกับงานศิลปะครูตูนก็มาจากจุดประสงค์การเรียนรู้กันก่อนเช่นเคยครับ สำหรับจุดประสงค์การเรียนรู้ในวันนี้มี 4 ข้อครับข้อที่ 1 ครับนักเรียนสามารถอธิบายลักษณะรูปแบบของงานทัศนศิลป์ท้องถิ่น ภาคเหนือและภาคตะวันออกเฉียงเหนือได้ครับ ข้อที่ 2 ครับเปรียบเทียบความแตกต่างของรูปแบบงานทัศนศิลป์ ภาคเหนือและภาคตะวันออกเฉียงเหนือครับ ข้อที่ 3 ครับ สร้างสรรค์ผลงานทัศนศิลป์ภาคเหนือหรือภาคตะวันออกเฉียงเหนือคืออย่างใดอย่างหนึ่งครับ แล้วก็สุดท้ายครับพี่ตูนเห็นคุณค่างานทัศนศิลป์แล้วก็อนุรักษ์ศิลปวัฒนธรรมท้องถิ่นครับ หาไม่ยากเลยค่ะครูอาร์ตมีเพียงสีขาวเท่านั้นค่ะอธิบายเปรียบเทียบสร้างสรรค์และเห็นคุณค่าใช่ไหมคะครูอาร์ตได้เก็บปลายทางของเราทำได้อย่างแน่นอนค่ะใช่แล้วครับ เรื่องในวันนี้ครับครูจะเกี่ยวข้องกับภาคเรียนที่ 1 ที่เราเคยเรียนไปครับเกี่ยวกับทัศนศิลป์ท้องถิ่นใช่ไหมคะคุณตูนวันนี้เราจะมาลงลึกรายละเอียดเกี่ยวกับภาคเหนือและภาคตะวันออกเฉียงเหนือก่อนครับ ว่า 2 ภาคนี้มีความใกล้เคียงกันครับครูตุ่น มาที่ภาพแรกพระพุทธมีภาพมาให้นักเรียนปลายทางรับชมใช่ไหมครับภาพนี้ เด็กๆไปทางก็ตอบได้อย่างแน่นอนว่าคือภูเขาใช่ไหมครับใช่แล้วค่ะคุณอาจเป็นภาพทิวทัศน์ใช่ไหมคะครูอาร์ตมองแล้วสดชื่นใช่ไหมครับปลายทางครับนักเรียนปลายทางคิดว่าภาคใดของประเทศไทยที่มีผ้าคลุมแบบนี้ครับพี่ตูน ปลายทางคิดว่าภูเขาแบบนี้น่าจะอยู่ภาคใดครับ ร่วมกันแสดงความคิดเห็นยกมือตอบคำถามกับคุณครูปลายทางได้เลยนะคะ เด็กๆหลายคนตอบหลายภาคเลยนะครับซึ่งจริงๆแล้วครูเขาไม่อยู่ทุกภาคของประเทศไทยใช่ไหมครับแต่ถ้าโดดเด่นที่สุดแล้วก็อยู่สูงที่สุดนะครับก็น่าจะเป็นภาคเหนือใช่ไหมคะคุณตูนใช่เลยค่ะครูอาร์ตที่ภาคเหนือนะคะก็จะมีภูเขานะคะเยอะแยะสูงด้วยค่ะครูอาร์ตใช่ครับ บนดอยใช่ไหมครับ อากาศจะหนาวเย็นใช่ไหมครับซึ่งภาพนี้น่าจะเป็นตัวอย่างของภาพภูเขาที่อยู่บนยอดดอยของภาคเหนือนะครับจึงภาคเหนือใช่ไหมครับครูตุ่นก็จะมีอากาศที่หนาวเย็นนะครับก็จะมีศิลปะวัฒนธรรมที่งดงามนะครับอย่างเช่นภาพนี้ใช่ไหมครับคุณตูนก็เป็นภาพพระธาตุนะครับ ที่อยู่บนยอดดอยของภาคเหนือนะครับนอกจากจะสวยงามแล้วนะครับยางสอดคล้องเกี่ยวกับวิถีชีวิตและความเป็นอยู่ของคนในภูมิภาคนั้นด้วยครับคุณตูนฉันแล้วค่ะคุณคิดว่า ไปทางที่อยู่ทางภาคเหนือนะคะ เคยพบเห็นนะคะก็ต้องเคยไปสถานที่แน่นอนครับ ใช่แล้วครับอันนี้ก็เป็นตัวอย่างของภาครัฐศิลปะที่อยู่ในภูมิภาค สอบท้องถิ่นภาคเหนือการ์ตูนก็เป็นวัดวาอารามใช่ไหมครับก็สวยงามไม่แพ้กับภูมิภาคอื่นๆนะครับ เด็กๆปลายทางที่อยู่ภาคเหนือก็จะคุ้นเคยกับวัดวาอารามเหล่านี้ใช่ไหมคะครูตูน มาที่ภาพตอบมาครับ เป็นธรรมชาติอย่างหนึ่งใช่ไหมครับครูตูนเด็กปลายทางคิดว่าภาพธรรมชาติภาคนี้อยู่ภาคใด ก้อนหินแล้วก็เป็นแหล่งน้ำด้วยใช่ไหมคะพี่ตูนใช่แล้วค่ะครูอาร์ตเด็กๆปลายทาง พร้อมกันเลยครับ กูคิดว่าอยู่ภาคอะไรครับภาคตะวันออกเฉียงเหนืออย่างแน่นอนเลยค่ะครูอาร์ตครึ่งน้ำมีอยู่ทุกภูมิภาคเช่นเดียวกันใช่ไหมครับแต่ถ้ามีคนเห็นแบบนี้นะครับแล้วก็น้ำที่ไม่ลึกนะครับเป็นแหล่งน้ำแบบนี้นะครับก็เป็นสามพันโบกครับที่อยู่จังหวัดอุบลราชธานีครับภาคอีสานหรือว่าภาคตะวันออกเฉียงเหนือนั้นเองครับ ภูมิภาคของภาคอีสานใช่ไหมครับเป็นพื้นที่ราบสูงใช่ไหมครับ อากาศที่ค่อนข้างที่จะร้อนนิดนึงนะครับแล้วก็มีศิลปะวัฒนธรรมที่งดงามเช่นเดียวกันนะครับมาดูที่ตัวอย่างของภาพตัวอย่างผลงานศิลปะของครูดุลย์ สถาปัตยกรรม ในดินแดนของอีสานใต้นะครับหรือภาคตะวันออกเฉียงเหนือตอนใต้นั่นเองครับเด็กๆไปทางเคยเห็นภาพนี้กันไหมครับ ภาพนี้เรียกว่าปราสาทหินใช่ไหมคะครูตูนใช่แล้วค่ะเด็กปลายทางของเราที่อยู่ภาคอีสานน่าจะคุ้นเคยกันเป็นอย่างดีค่ะใช่ครับภาคตะวันออกเฉียงเหนือจะติดกับ 2 ประเทศใช่ไหมครับคุณตูนก็จะเป็นประเทศลาวนะครับแล้วก็เป็นประเทศกัมพูชาแล้วก็ประเทศเพื่อนบ้านของเราดังนั้นศิลปะก็จะได้รับอิทธิพลมาทั้งสองประเทศด้วยนะครับยกตัวอย่างเช่นประสาทผิดอันนี้นะครับอยู่ทางภาคอีสานตอนล่างใช่ไหมครับรถติดกับประเทศกัมพูชานะครับดังนั้นศิลปวัฒนธรรมก็จะได้รับอิทธิพลมาจาก เขา ราคาหินพนมรุ้งก็เช่นเดียวกันนะครับ ก็จะมีภาพของผ้าด้วยใช่ไหมครับ เอาผ้ามาทำไฟประดับเป็นธง ก็สวยงามไม่แพ้กับศิลปะภาคอื่นๆนะครับ เก็บปลายทางได้ลองสังเกตนะคะทั้ง 4 ภาคใช่ไหมคะที่ครูให้เตรียมมานะคะ นางฟ้าของภูมิภาคสถานที่นะคะทั้ง 2 ภาคนะคะก็จะแตกต่างกันออกไปนะคะรวมถึงผลงานทัศนศิลป์ด้วยนะคะหรือว่าผลงานศิลปะในแต่ละท้องถิ่นใช่ไหมคะครูอาร์ตในแต่ละพื้นที่ก็จะมีการแตกต่าง มันออกไปเช่นเดียวกันค่ะใช่แล้วครับถึงแม้ว่า 4 ภาคนะคะภาคเหนือภาคอีสานก็แล้วแต่นะครับอาจจะมีวัฒนธรรมที่แตกต่างกันนะครับ แต่ล้วนแล้วก็มีรากเน่าที่คล้ายๆกันนะครับก็อยู่ร่วมกันได้และที่สำคัญก็คือสวยงามไม่แพ้กันเลยค่ะพี่ตูน ถูกต้องเลยค่ะครูอาร์ต มาที่กิจกรรมถวายผ้ากฐิน เด็กๆ ปลายทางใช่ไหมคะ ส่วนของหลังคาบ้านใช่ไหมครับเอาเป็นหนึ่งในสถาปัตยกรรมนะคะ ปลายทางคิดว่า เรียกว่าอะไรและเป็นของท้องถิ่นใดครับ เด็กๆไปทาง ภาคเหนือน่าจะคุ้นเคยเป็นอย่างดีครับ เก็บปลายทางภาคเหนือน่าจะตอบได้อย่างแน่นอนค่ะครูอาร์ตภาพนี้ การ์ตูนพอทราบไหมครับ อาร์ตเป็นภาพของกาแลใช่ไหมคะ แดงเป็นหัตถศิลป์ของภาคเหนือนั่นเองครับ ปัจจุบันนะครับไม่ได้มีทางภาคเหนือนะครับอยากได้รับอิทธิพลและส่งผลต่อภาคอื่นนะครับการสร้างบ้านเรือนจะมีการนำการและของภาคเหนือมาประดับประดาครับ ยังสะท้อนความเชื่อของ ภาคเหนือนะครับภาคต่อมาครับ เก็บปลายทางเคยรู้จักสิ่งนี้หรือเปล่าคะ เรียกว่าอะไรแล้วอยู่ท้องถิ่นของภาคใดครับ ขายกระโปรงเลยใช่ไหมคะครูตูนใช่แล้วค่ะ คุ้นเคยในการวัดใช่ไหมครับ งานวัดหรือศาสนพิธีต่างๆก็จะมีการประดับประดาธงนี้ครับ ไปงานบวชใช่ไหมคะครูอาร์ตให้ครับ เรียกว่าตุ่มนั้นเองครับเป็นทัศนศิลป์ของภาคเหนือครับ หรือว่าธงนั่นเองครับ นอกจากภาคเหนือและภาคตะวันออกเฉียงเหนือก็จะมีคล้ายๆกันครับคุณตูน ภาพต่อมาครับ ภาพนี้คุ้นๆว่าได้เก็บปลายทาง หลายคนค่ะน่าจะคุ้นเคยเป็นอย่างดีเลยค่ะครูอาร์ต ใช่ครับ สิ่งเหล่านี้เรียกว่าอะไรครับ การ์ตูนสั้นเลยได้ไหมครับกระติบข้าวเหนียวนั่นเองค่ะ กระติบข้าวเหนียวนั่นเองครับเป็นหินของภาคตะวันออกเฉียงเหนือ อธิษฐานเอาเองครับ ใช้สำหรับข้าวเหนียวใช่ไหมคะ เพื่อป้องกันไม่ให้เข้านั้น เอ็นดูครับ เก็บความร้อนได้เป็นอย่างดีเลยครับเป็นภูมิปัญญาของชาวบ้านใช่ไหมคะ นอกจากจะเอาไว้ใช้ประโยชน์ใช้สอยแล้ว และยังสวยงามอีกด้วย มีลวดลายของกระติบข้าวด้วยนะครับเรียกว่ามีการนำเอาศิลปะหรือทัศนศิลป์เข้ามาเกี่ยวข้องด้วยตนเองค่ะ ใช่ครับ ดูที่พักต่อพับอันนี้ก็เป็นประเพณีอย่างหนึ่งครับคุณตูนเด็กๆปลายทางเคยเห็นหรือเปล่าครับ ภาคเรียนที่ 1 ครูอัจฉราไปแล้วใช่ไหมคะใช่ค่ะเด็กในทางต้องรู้จักอย่างแน่นอนสามารถตอบได้กันอย่าเสียงดัง ภาพนี้คืองานศิลปะอะไรนะคะ ใช่ครับภาพนี้คือหน้ากากผีตาโขนในประเพณีการแห่ผีตาโขนของจังหวัดเลยภาคตะวันออกเฉียงเหนือนั้นเองครับจังหวัดเลยน่าจะเลยแล้วก็ซื้อชอบเป็นอย่างนี้ใช่ไหมครับ ตอนนี้กูอาจจะมีภาพตัวอย่างให้นักเรียนปลายทางรับชม ออกมาเป็นคำถามชวนคิดครับพี่ตูน นักเรียนคิดว่าภาคเหนือและภาคตะวันออกเฉียงเหนือมีความคล้ายคลึงในด้านใดบ้าง จะไปทางช่วยกันตอบได้เลยครับ 2 ภาพนี้มีความใกล้เคียงในด้านใดบ้างครับ แลกเปลี่ยนความคิดเห็นและตอบคำถามกับคุณครูปลายทางได้เลยครับหรือคุณครูปลายทางสามารถเพิ่มเติมข้อมูลได้ใช่ไหมครับโดยเฉพาะเด็กปลายทางที่อยู่ภาคเหนือและภาคตะวันออกเฉียงเหนือใช่ไหมครับ ตื่นก็สามารถร่วมแสดงความคิดเห็นและออกความคิดเห็นได้ครับ ครูตูน จำได้ไหมครับ หอพักนี้มีความคล้ายคลึงกันอย่างไรครับ ความคิดเห็นของครูนะคะระหว่างภาคเหนือกับภาคตะวันออกเฉียงเหนือใช่ไหมคะครูคิดว่าน่าจะมีความคล้ายๆกันในเรื่องของวัฒนธรรมนะครับ รวมถึงเรื่องขอความช่วยเหลือด้วยครับ ไม่เคยโดนภาคเหนือและภาคตะวันออกเฉียงเหนือมีความคล้ายคลึงกันในด้านศิลปะวัฒนธรรมภาษาและความเชื่อ ภาษามีความใกล้เคียงกันนิดนึงครับเนื่องจากว่า 2 ใช่ไหมครับก็อยู่ติดกับประเทศเพื่อนบ้านในประเทศก็คือประเทศลาวใช่ไหมครับ ภาคเหนือก็มีส่วนติดกับเรานะคะภาคตะวันออกเฉียงเหนือก็มีส่วน กลับประเทศลาวเหมือนกันนะครับดังนั้นวัฒนสังข์ก็ได้รับอิทธิพลเส้นเดียวกันนะครับรวมถึงงานทัศนศิลป์ด้วยใช่ไหมครับ นิพนธ์มาจากประเทศเพื่อนบ้านที่คล้ายๆกันค่ะ มาดูที่หัตถศิลป์พื้นบ้านนะครับเด็กๆปลายทางพอทราบว่าหัตถศิลป์คืออะไรนะครับเดี๋ยววันนี้กูอาจจะมาเล่าให้ฟังนะครับ นาฏศิลป์คืออะไรนะครับขึ้นงานช่างที่ทำด้วยมือหรืออุปกรณ์ด้วยนะครับ ประโยชน์ในการใช้สอยเป็นหลักครับ โดยทั่วไป ผลิตภัณฑ์ที่แสดงให้เห็นถึงวัฒนธรรมศาสนา และสามารถนำมาใช้ในชีวิตประจำวันได้ครับมีมาตั้งแต่ยุคประวัติศาสตร์แล้วครับเช่นเครื่องปั้นดินเผาครับ นักแกะสลักไม้งานถักทอ หวาย แต่ละท้องถิ่นล้วนมีวัสดุที่แตกต่างกันออกไปนั่นเองครับ ได้ๆก็คืองานทัศนศิลป์ก็คืองานที่ทำด้วยมือท่านเองครับ รหัสผ่านคือใช่ไหมครับ ใช่แล้วค่ะสร้างขึ้นเพื่อประโยชน์ใช้สอยนะคะโดยถึง นำความงามใช่ไหมคะ นำทางด้านทัศนศิลป์เข้ามาใช้นะคะเพื่อสร้างคุณค่าให้กับผลงานด้วยนั่นเองค่ะ ใช่ครับเด็กๆไปไม่เห็นได้ว่าสิ่งของต่างๆ เกิดมาจากน้ำมือมนุษย์ก็ แล้วแต่ใช้ประโยชน์ใช้สอยได้นะครับแล้วก็สวยงามด้วยครับพวกตูน มาดูที่จะกำภาคเหนือแล้วครับ ก็คือภาพวาดนะครับ มาดูว่ามีลักษณะอย่างไรครับถ้าเก็บปลายทางสังเกตที่ภาพได้ไหมครับจะเห็นลักษณะวิถีชีวิตการแต่งกายของภาคเหนือนั้นเองครับ เห็นอะไรในภาพบ้างที่ประตูเห็นนะคะที่สำคัญของทางภาคเหนือค่ะ คิดว่าน่าจะเป็นเกี่ยวกับลายผ้าใช่ไหมคะที่คุณคิดว่านะคะ การแต่งกายภาคเหนือนะคะคนในสมัยโบราณก็จะนุ่งผ้าซิ่นค่อนข้างยาวนิดนึงนะครับ แล้วก็มีลวดลายที่สวยงามนะครับส่วนผู้ชายนะครับก็จะมีการสักลายนะครับ เป็นศิลปะท้องถิ่นของภาคเหนือครับคุณตูน อยู่ที่ภาคตะวันออกเฉียงเหนือบ้านพัก ก็มีภาพวาดฝาผนังเช่นเดียวกันนะครับเรียกว่าแป้งนะครับ กลูต้าหมายถึงกิจกรรมฝาผนังนั้นเองครับ หมายถึงรูปในภาคกลางนะคะแป้งหมายถึงการเขียนลงไปนะครับ หมายถึงการวาดลงไปนั่นเองครับ เพราะฉะนั้นมีลักษณะของการวาดประเพณีใช่ไหมคะครูอาทวัฒนธรรมของทางภาคอีสานนั่นเองค่ะ หรือว่าภาคตะวันออกเฉียงเหนือใช่ไหมคะครูภาษาอังกฤษ ในภาพก็จะมีวิถีชีวิต การตั้งโซ่มาแต่งกายซึ่งจะแตกต่างจากภาคเหนือเมื่อสักครู่ใช่ไหมครับ อนงค์ก็ไม่เหมือนกันที่ศาลนะครับตรงผมนะครับวิถีชีวิต ถึงแม้ว่า ไม่เหมือนกันแต่ที่เดียวนะครับจะมีการคล้ายคลึงกันอยู่นะครับแสดงว่าในงานจิตรกรรมฝาผนังนะคะก็จะนำเอาวิถีชีวิตนะคะ ภูมิภาคนั้นใช่ไหมคะครูอาร์ตมาเขียนบอกเล่าเรื่องราวลงไปบนปากทางนั้นเองค่ะ ปลายทางสังเกตุที่ภาพพูดตามนะครับสังเกตลักษณะการใช้สีแล้วก็ทางนะครับ นำภาพเหล่านี้ไปทำกิจกรรมครับคุณตูน ให้เวลาอีก 30 นาทีนะครับ 321 ช่วยกันจำภาพด้วยนะครับ ตัวอย่างภาษาถิ่นของภาคเหนือครับกิจกรรมไปแล้วนะครับลองมาดูงานศิลปะพื้นบ้านหรือนาฏศิลป์พื้นบ้านนะครับ ภาพแรกก็จะเป็นภาชนะอย่างหนึ่งใช่ไหมครับมีลวดลายด้วยใช่ไหมครับอันที่ 2 ก็เป็นโรคใช่ไหมคะ ภาพแรกเราจะเรียกว่าชามตราไก่ครับเป็นลักษณะของศิลปะพื้นบ้านภาคเหนือนะครับ โดยเฉพาะจังหวัดลำปางใช่ไหมครับ น้ำปูนขาวนะครับมันทำเป็นเครื่องปั้นดินเผาแล้วก็ทำเป็นภาชนะแล้วก็มีการวาดลวดลายใช้ความรู้ด้านศิลปะเข้าไปด้วยครับ ภาพเก่ามาทำเป็นร่มบ่อสร้างจังหวัดเชียงใหม่ใช่ไหมครับ นอกจาก การจัดการฝนแล้ว เพื่อความสวยงามด้วยครับมีการวาดลวดลาย เป็นธรรมชาติที่มีอยู่ในท้องถิ่นภาคเหนือครับ มาดูหัตถศิลป์ออกภาคตะวันออกเฉียงเหนือภาคอีสานภาคใต้ภาคแรกใช่ไหมครับเป็นภาพเครื่องปั้นดินเผาเช่นเดียวกัน คล้ายกับชามตราไก่ใช่ไหมครับเป็นประติมากรรมเหมือนกันก็จะแตกต่างกันออกไปครับ ภาพแรกจะเป็นเครื่องปั้นดินเผาบ้านเชียงใช่ไหมครับลวดลายเป็นเอกลักษณ์มากเลยครับ ต่อมาก็เป็นผ้าใหม่นะครับ ผ้าไหม แน่นอนก็จะมี ผักภาคอีสานก็จะมีเอกลักษณ์ในด้านของลวดลายนะครับ เป็นการนำใหม่นะครับมาถักทอเป็นเครื่องนุ่งห่มนั้นเองครับ กิจกรรมในวันนี้มาพูดกับกูอาจจะให้เด็กเก็บปลายทางนะครับทำอะไรครับพื้นบ้านนะครับแล้วก็ออกแบบต้นไม้ที่ถ่ายทอดวิถีชีวิตภาคเหนือและภาคตะวันออกเฉียงเหนือนะคะ ก็คือให้วาดพัฒนาอะไรก็ได้ใช่ไหมครับคุณอาจจะเป็นถ้วยเป็นจานนะคะ หายก็ได้ครับเป็นภาชนะอื่นๆที่นักเรียนไปทางทิศออกนะครับ ภาพวาดลวดลายที่สะท้อนวิถีชีวิตของภาคเหนือและภาคตะวันออกเฉียงเหนือครับอาจจะเป็นตัวอย่างภาพที่ควรนำมาให้ชมก็ได้ใช่ไหมครับขนาดของภาคอีสานและภาคกลางภาคตะวันออกเฉียงเหนือ นักเรียนปลายทางที่อยู่ภาคใต้แล้วก็ภาคกลางนะครับ ไม่ต้องน้อยใจใช่ไหมคะสามารถทำกิจกรรมนี้ก็ได้นะครับเพราะสัปดาห์หน้าเดี๋ยวเราจะมาเรียนรู้กับภาคใต้คำพูด นักเรียนไปทางพร้อมแล้วนะครับ อุปกรณ์ขึ้นมาแล้วก็ไป ชมสถานที่ออกวัด ได้เลยครับ ไปปฏิบัติธรรมแล้วนะครับแต่เก็บปลายทางนะครับเตรียมอุปกรณ์ขึ้นมาให้พร้อมแล้วก็ตั้งใจ มาฟังการสาธิต ขอบคุณทั้งสองท่านได้เลยครับ เมื่อคืนสมุดวาดเขียนหรือว่ากระดาษวาดเขียนนั้นเองครับสามารถตีกรอบแล้วก็เขียนชื่อชั้นเลขที่ไว้รอเลยก็ได้ครับ แล้วก็อุปกรณ์ต่อมาครับเป็นอุปกรณ์สำหรับว่าเขียนนะครับได้แก่ดินสอยางลบไม้บรรทัด ปากกาตัดเส้นครับ ส่วนสีที่ใช้วันนี้คือดินสอสีหรือว่าสิมานั่นเองครับหรือนักเรียนไปทางคนใดหรือว่านำไปใช้อื่นๆมาก็สามารถนำใช้เช่นเดียวกันนะครับคุณสามารถ น้ำผีที่นักเรียนเตรียมมา พอที่จะทำในวันนี้นะครับเป็นการวาดภาพภาชนะแล้วก็การวาดลวดลายเกี่ยวกับวิถีชีวิตของภาคเหนือและภาคตะวันออกเฉียงเหนือก็ได้ใช่ไหมคะคุณตูน แล้วเรามารับชมการสาธิตการเลยครับ ของครูอาจจะใช้เทคนิคการวาดภาชนะก่อนนะคะ ในการร่างภาพนะครับ จะเป็นแจกันเป็นไหเป็นถ้วยชามก็ได้ใช่ไหมครับคุณตูน เขาว่าเป็นจานนะครับ ง่ายๆเลยครับคุณตูน ปลายทางพร้อมแล้วน้ำส้มกลางสายที่นั่งเลยครับ อื่นๆก็ทำได้เช่นเดียวกันนะครับอาจจะเป็นพัฒนาในท้องถิ่นของตนเองก็ได้นะครับ กูอ่านบ่ได้รับแรงบันดาลใจมาจากคำของภาคเหนือใช่ไหมครับ ว่าเป็นงานศิลปะที่ค่อนข้างเยอะเลยครับ งานประติมากรรมที่ค่อนข้างเยอะเลยครับไม่ว่าจะเป็นทางการแตกของลำปางใช่ไหมครับเครื่องสังคโลกใช่ไหมครับ เครื่องสังคโลกก็จะเป็นตามสมัยโบราณใช่ไหมครับ ที่เป็นขั้วละลายเป็นเกี่ยวกับสีครามนะครับ ลวดลายสีครามนะคะ ตัดกับสีขาวใช่ไหมคะ งานวงกลมเป็นการตรงกลางกระดาษตรงนี้นะครับ ของเราอาจจะมีขอบนิดนึงก็ได้นะครับเพิ่มขอบลงไปอีกชั้นหนึ่งนะครับ สังเกตหมายความว่าครูอาจจะล้างเบาๆ เพราะว่าเราจะ ต้องตัดเส้นอีกครั้งหนึ่งนะครับ วัดประหยัดมั่นใจเลยครับไม่ต้องกลัวว่าจะผิดพลาดนะคะ เราก็สามารถลบแก้ไขได้นะครับ ถ้าเรายังพอไปโรงเรียนไม่ทราบว่าจะทีมันก็จะไม่สำเร็จใช่ไหมคะพี่ตูน ใช่แล้วค่ะ เราได้พัฒนามายืมอย่างแล้วนะครับปลายทางไม่ต้องทำตามคุณครูก็ได้นะครับขึ้นมาใหม่ก็ได้ให้เต็มกระดาษนะครับสามารถเอาวาดวิถีชีวิตของท้องถิ่นของภาคเหนือหรือภาคตะวันออกเฉียงเหนือก็ได้นะครับ วันนี้ครูอุ๊ วาดเป็นของท้องถิ่นภาคอีสานพระพุทธ ว่าได้รับแรงบันดาลใจมาจากแต้มครับกว่าจะวาดวิถีชีวิตของภาคอีสานนะครับ เพิ่งจะเป็น การละเล่นของภาคอีสานอย่างหนึ่งค่ะครูตูนเป็นชาวอีสานมีความสนุกสนานใช่ไหมครับจะมีการเป่าแคนนะครับเป็นเครื่องดนตรีที่หลากหลายนะครับแล้วก็มีการละเล่นนะครับครูอาจจะว่า ผู้ชาย 2 คนนะครับ ทำท่าร้องเล่นเต้นรำครับคุณตูน รับแรงบันดาลใจมาจากฮูกแต้มนะครับ วาดเป็นคนนะครับการบ้านเป็นคนนะครับ ระวังง่ายๆก็คือการวาดวงกลมในส่วนของศีรษะนะครับเราจะร่างภาพก่อนนะครับ 2 คนใช่ไหมครับคนที่ 1 วงกลมนะครับ คนที่สองก็เป็นวงกลมศีรษะนะครับ การร่างภาพคนง่ายมากเลยนะครับทำศีรษะเป็นคนนะครับ จากนั้นก็รักตัวนะครับเป็นสามเหลี่ยม ได้ๆอย่างนี้นะครับ แล้วก็เติม แหวนนะครับ เป็นเส้นตรงขึ้นมานะครับ การร่างภาพนะครับคล้ายๆกับกระดูกครับคุณตูน คนฝั่งนี้ก็เช่นเดียวกันนะครับจะนั่งเป็นสามเหลี่ยมนะครับ แล้วก็วาดแขนเป็นเส้นตรงนะครับ การร่างภาพง่ายๆ คล้ายๆกับ การ์ตูนก้าง ที่เราชอบวาดใช่ไหมครับอันนี้ก็เป็นโครงร่าง 1 นะครับแล้วก็มาเติมในส่วนของกล้ามเนื้อแล้วก็เสื้อผ้านะครับ อาจจะเป็นจากคนที่ 1 ด้านนี้นะครับ ลักษณะของผู้ ภาคอีสานนะครับว่าจะเป็นลักษณะของคนที่ กิจกรรมไทยนะครับมีลักษณะแบนเรียบนะครับ แล้วก็สวมหมวกด้วยครับ ภาคอีสานนี้แดดค่อนข้างร้อนใช่ไหมครับหน้าร้อนก็ร้อนมากแล้วก็หนาวก็หนาวมากเช่นเดียวกันครับ เป็นลักษณะของภูมิอากาศภาคตะวันออกเฉียงเหนือครับ เก็บปลายทางได้ความรู้ในด้านของสังคมด้วยใช่ไหมครับคุณตูน แต่ละภูมิภาคนะคะก็จะมีสภาพภูมิอากาศนะคะแตกต่างกันไปพื้นที่แตกต่างกันไปรวมถึงผลงานทัศนศิลป์ด้วยใช่ไหมคะ ใช่ครับ จะมีความใกล้เคียงกันบ้างนะครับ ว่าแต่ละภูมิภาคนะครับก็จะมีเอกลักษณ์แตกต่างกัน ใช่แล้วค่ะ คนที่ 1 นะคะครูอาจจะให้กำลังเป่าแคนครับคุณตูน ลักษณะการแต่งกายนะครับก็จะเป็นชาวอีสานแท้ๆเลยครับมีผ้ามาปลูกนะครับ การแต่งกายของคนในสมัยก่อนครับครูตูน ภาพวาดก็เป็นหลักฐานทางประวัติศาสตร์ใช่ไหมคะ ผมบอกว่าคนสมัยก่อนแต่งกายกันอย่างไรครับ ครูอาร์ตกำลังร่างภาพนะครับ การ์ตูนวาดเป็นภาชนะ พอกูตื่นได้แล้วบันดาลใจมาจากเครื่องปั้นดินเผาบ้านเชียงคลับการ์ดแต่ว่าจะใส่ลวดลายนะคะเกี่ยวกับโปรแกรมเข้าไปด้วยค่ะ น่าสนใจมากเลยครับคุณตูน อันนี้กันว่าแกนะครับเราจะขึ้นโครงเป็นสี่เหลี่ยมผืนผ้านะครับ เด็กเก็บปลายทางน่าจะเคยเห็นแขนใช่ไหมคะพี่ตูนแฟนก็เป็นเครื่องดนตรีพื้นบ้านของภาคอีสานนะครับ ครูอาจจะร่างภาพคร่าวๆนะครับ คนหนึ่งนะครับเช่นเดียวกันร่างกายศีรษะนะคะวงกลมอาจารย์ก็จะวาดเป็นโครงหน้า บวกให้เขานะครับ ถ้าเธอบอกแบบนี้แสดงว่าอาจเป็นอย่างไรคะพี่ตูนต้องมีแดดใช่ไหมครับ ผู้ชายก็จะสวมใส่หมวกนะครับ ผู้หญิงก็จะกางร่มนะครับ อันนี้ก็ได้แนวคิดมาจากฮูกแต้มนะครับ เก็บปลายทางโรงเรียนได้นะครับที่มีโอกาสนะครับอยากให้คุณครูไปทางกลับไปเยี่ยมเยี่ยมชมตามวัดก็จะมีโปรแกรมเหล่านี้อยู่ครับคุณตูน ใช่แล้วค่ะหรือว่าภาคอื่นก็ได้เช่นเดียวกันใช่ไหมคะ ก็จะมีจิตรกรรมฝาผนังเช่นเดียวกันซึ่งจะมีชื่อเรียกต่างๆกันไปใช่แล้วค่ะก็จะมีการวาดวิถีชีวิต ของคนในภูมิภาคนั้นๆนะคะที่แตกต่างกันออกไป ใช่ครับ การทำผ้านะครับ ก็วาดเส้นโค้งขึ้นมานะครับ แล้วก็ต้องใช้ผ้าลงมาครับ ยังเป็นขาขึ้นมาครับ กำลังกระโดดโลดเต้นอยู่ครับครูตูน แสดงถึงความสนุกสนานของภาคอีสานครับ ถ้าพูดถึงภาคอีสานนะคะหลายๆคนคงคิดถึงความสนุกสนานค่ะประเพณีต่างๆนั้นเองค่ะ ใช่ครับแล้วก็ พื้นหลังนะครับครูอาร์ตก็จะ ว่าเป็นจดหมายนะครับ ที่พบได้เยอะที่สุดคือต้นกล้วยนะครับคุณตูน ลักษณะของภาพแป้งในภาคอีสานนะครับ ค่อนข้างเหนือจินตนาการเล็กน้อยใช่ไหมคะพี่ตูนอาจจะไม่สมจริงเหมือนที่เราเห็นในปัจจุบันนะครับ เพราะว่าช่างวาดภาพสมัยก่อนเขาก็จะได้รับแรงบันดาลใจมาจากธรรมชาติ สักลายแบบใช่ไหมครับ ก็ว่าให้อ่อนช้อยงดงามครับอาจจะเหนื่อยจริงเล็กน้อยครับ การวาดภาพ แบบเหนือจริงนะคะปืนก็จะเป็นรูปแบบงานศิลปะที่เราเรียนในสัปดาห์ที่แล้ว ในงานแถวนั้นเองอาจจะไม่สมจริงทุกอย่างลดทอนลงมาเล็กน้อยแต่อยากให้เข้าใจว่าเป็นภาพอะไรคะ อันนี้ก็เป็นขั้นตอนของการวาดภาพใช่ไหมครับเช่นนั้นเมื่อเราได้ภาพเสร็จแล้วเราก็จะตัดเส้น ก็ตัดเส้นให้นักเรียนปลายทางได้รับชมแล้วครับก็จะเป็นอย่างนี้ครับลักษณะจะเป็นภาชนะนะครับอาจารย์นะครับ ด้านหลังเอาเป็นวงกลมนะครับจากนั้นก็จะวาดวิถีชีวิตของคนในท้องถิ่นนะครับ ก็จะวาดเป็นตัวละคร ผู้ชาย 2 คนกำลังร้องเล่นเต้นรำกันอยู่นะครับ คนแรกก็จะเป่าแคนคนที่ 2 ก็ทำท่าเต้นนะครับเครื่องแต่งกายก็จะสะท้อน ภาคอีสานนะครับก็จะมีผ้านะครับ การลงผ้าแล้วก็การนำผ้ามาผ้านะครับแล้วก็มีการสวมหมวกด้วยครับ เสื้อนะครับเสื้อแขนยาวนะครับ วันหลังก็จะเป็นต้นกล้วยนะครับ จากนั้นเราก็จะมาระบายสีกันครับเครื่องสีที่ใช้ในวันนี้นะครับ ว่าจะใช้สีไม้ใช่ไหมคะครูต้นเราจะใช้โทนสีที่เกี่ยวกับแกล้มนะครับ พี่แป้งในป่าผนังของภาคอีสานนะคะว่าจะใช้สีครามสีเหลืองนะคะ อ่อนๆที่หาได้ตามท้องถิ่นนั้นๆนะครับส่วนใหญ่จะเป็นสีโทนสีฟ้าสีเขียวแล้วก็สีเหลืองครับคุณตูน กูอ่านว่าจะใช้สีประมาณนี้เลยค่ะเอามาใช้สีพื้นหลังในการ วิธีการระบายสีนะครับไม่ต้องลงทุนนะครับให้รองพื้นไปก่อนนะครับ กำหนดสีว่าจะระบายตรงไหนบ้างครับครูบา กำหนดให้พื้นหลังเป็นสีเหลืองนะครับ ท่อระบายบางๆไปก่อนครับเป็นการกำหนดตำแหน่งของสีนะคะ ยังไม่ต้องลงรายละเอียด ในเรื่องของสีใช่ไหมคะ ในพื้นที่แต่ละภูมิภาคใช่ไหมคะก็จะมีการใช้สีที่แตกต่างกันด้วยใช่ไหมคะ ได้ครับแต่ละสีก็จะเป็นเอกลักษณ์แต่ละ 2 สิ่งนะครับ อิศานปุระนำคำมาย้อมแล้วก็น้ำลายนะครับ โทนสีครามสีฟ้านะครับค่ะคล้ายๆกัน ชามสังคโลกใช่ไหมคะครูอาร์ต ใช่ค่ะ กำหนดสีคร่าวๆไปก่อนนะคะว่าจะระบายสีใดนะครับ ปืนก็จะเป็นสีน้ำตาลนะครับ ไม่ต้องระบายเต็มนะครับกำหนด 4 ไปก่อน ขั้นตอนของการระบายสีนะครับซึ่งเราเคยทำไปหลายครั้งแล้วนะครับต้องระบายเบาๆไปก่อนนะครับ ส่วนเครื่องแต่งกายนะครับจะเน้นไปที่โทนสีฟ้าสีครามนะครับแล้วก็ลากภาพไปก่อนครับ ของครูตูนกำลังวาดวิถีชีวิตใช่ไหมคะครูตูนใช่แล้วค่ะครูอาร์ตก็เป็นผู้ชายกำลังเป่าแคนใช้กับเป่าแคนค่ะ ครูตรงจะว่าเตรียมคนเดียวแล้วก็ต่อเติมด้วยลวดลายของเครื่อง ดินเผาบ้านเชียงเข้าไปค่ะครับพี่มากเลยครับ นักเรียนไปทางคนใดคิดไม่ออกที่จะวาดวิถีชีวิตก็สามารถที่จะนึกถึง วิถีชีวิตในปัจจุบันก็ได้นะครับแล้วก็คุณครูไปทางสามารถหาภาพตัวอย่างมาให้นักเรียนดูเพิ่มเติมก็ได้นะครับ สีฟ้าสีเหลืองนะครับ เสียงดนตรี ถ้านักเรียนไปทางคนไหนวัดภาคเหนือนะครับว่าจะเป็นลักษณะของเครื่องแต่งกายที่ค่อนข้างเยอะกว่าของภาคอีสานใช่ไหมครับ ผู้หญิงก็จะนุ่งผ้าซิ่นที่ค่อนข้างยาวนะครับ แล้วก็มีลวดลายที่สวยงามนะครับ พื้นหลังน่าจะเป็นวัดวาอารามนะครับเป็นบ้านเรือนก็ได้นะครับอยากการแต่งตัวนะคะครูอาร์ตก็ถือว่าเป็นศิลปะนะคะอย่างหนึ่งนะคะในการ ใช้กับเครื่องแต่งกายใช่ไหมคะครูอาชีพลักษณะของทางภาคเหนือภาคอีสานหรือว่าภาคอื่นๆนะคะก็จะแตกต่างกันออกไปด้วยนะคะอย่างที่ครูอาได้บอกไปเมื่อสักครู่เลย จากทางภาคเหนือก็จะนุ่งซิ่นนะคะที่ยาวกว่าทางภาคอีสานอย่างนี้ใช่ไหมคะครูอาร์ตใช่แล้วครับ อาจจะเป็นเพราะว่าภูมิอากาศค่ะพุดตูมภาคเหนือจะค่อนข้างดังกว่านะครับ มีการนุ่งที่ค่อนข้างยาวแล้วก็เป็นการช่วยในการคลายหนาวนะครับคุณตูน สมมุติว่าครูอาร์ตลงสีพื้นเรียบร้อยแล้วนะครับเราจะมาเพิ่มน้ำหนักด้วยการระบายให้เข้มขึ้นนะครับ ยกตัวอย่างเช่นผ้านุ่มนะคะครูอาร์ตก็จะผสมสีนะครับมีเขียวเข้มเขียวอ่อนแล้วก็สีฟ้าค่ะพี่ตูน สาธิตการระบายสีให้ดู 1 ชิ้นนะครับ เราลองพื้นเสร็จแล้วนะครับเราจะเพิ่มความเข้ม สีนะครับแล้วก็ทิศทางของเรานะครับ นักเรียนปลายทางหลายคนอาจจะคิดว่าเป็นภาพที่ค่อนข้างยากใช่ไหมครับปลายทางเรารู้สึกว่าไม่จำเป็นต้องเป็นภาพที่สวยงามเหมือนของครูก็ได้อาจจะเป็นตัวการ์ตูนง่ายๆก็ได้ที่เด็กปลายทางใช่ไหมคะ ใช่แล้วค่ะ ดัดแปลงได้ใช่ไหมคะครูอาร์ต ว่าให้เป็นการ์ตูนที่สะท้อนเรื่องราววิถีชีวิตท้องถิ่นนะคะ เครื่องแต่งกายมาผสมในการ์ตูนของเราก็จะดีมากเลยครับ มาประยุกต์ใช้นะครับ เพราะว่าจริงๆแล้วศิลปะนะคะก็ถูกใจนะคะในการบอกเล่าเรื่องราวเหตุการณ์ต่างๆใช่ไหมคะครูอาร์ต ใช่ครับเป็นเครื่องมืออย่างหนึ่งในการถ่ายทอดความคิดเห็นเรื่องราวเหตุการณ์นะครับ เราต้องปรับประยุกต์ให้เข้ากับสถานการณ์ปัจจุบันนะครับ นี่เป็นตัวอย่างของการไม่ค่าน้ำหนักสีนะครับการใช้สีที่ใกล้เคียงกันระบายทับถมกันครับตูนอันนี้เป็นตัวอย่างในการระบายสีครับ ธงชาติเอาระบายเสร็จแล้วนะคะครูอาจจะมีตัวอย่างผลงานที่เสร็จสมบูรณ์ให้นักเรียนรับชมเลยครับมาดูกันเลยครับ ก็เป็นภาพนี้นะครับ หลังจากที่เราระบายเสร็จแล้วนะครับแล้วก็จะได้ภาพผลงานที่สมบูรณ์นะครับลงสีในภาชนะในการของเรานะครับ จะเป็นโทนสีเหลืองสีฟ้าแล้วก็สีเขียวนะครับ คุณหลังครับคุณตูนก็จะเป็นสีคล้ายๆกับกำแพงหรือว่าผนังวัดซึ่งอาจจะได้สีโปสเตอร์ในการระบายก็ได้นะคะ เพื่อความรวดเร็วหรือใช้สีน้ำหรือสีอื่นก็ได้นะครับถ้าได้เก็บปลายทางนะครับ ทำผลงานเสร็จเรียบร้อยแล้วก็จะได้ผลงานแบบนี้นะครับเดี๋ยวเวลาที่เหลือนะครับกลัวจะให้เด็กๆ ร่วมกันสร้างสรรค์ผลงานต่อให้เต็มที่เลยนะครับให้สวยงามไม่แพ้กับของคุณครูเลยนะคะ ถ้าพร้อมแล้วทำผลงานได้เลยครับ เสียงดนตรี หมดเวลาในการสร้างสรรค์ผลงานและความนักเรียนปลายทางคนใดและกลับทำผลงานเรียบร้อยแล้วอย่าลืมเก็บอุปกรณ์ให้พร้อมนะครับ สำหรับเรียนครั้งหน้าครับคุณตูนสำหรับคนใดนะครับที่อยากนำเสนอผลงานหน้าชั้นเรียนนะครับสามารถที่จะออกมานำเสนอได้เลยครับบอกชื่อผลงานใช่ไหมคะครูต้นบอกเทคนิคนะครับ การใช้เทคนิคในการสร้างสรรค์ผลงานนะครับบอกแรงบันดาลใจหรือว่าความประทับใจด้วยนะครับ ส่วนโทรปลายทางด้วยนะครับหากสนใจสามารถให้คะแนนหรือว่าติดรวมนักเรียนมปลายทางได้เลยนะครับนักเรียนประชาชนได้อย่างส่งผลงานมาให้คุณก็สามารถส่งมาได้ตามที่อยู่ที่ให้นะครับ โรงเรียนวังไกลกังวลในพระบรมราชูปถัมภ์ ถ่ายประถมนะครับ รบกวนครูปลายทางรวบรวมด้วยก็ดีมากเลยครับสามารถส่งเข้ามาให้ครูตู่กับประชุม ได้เลยนะคะหลังจากที่สนุกสนานกับการทำกิจกรรมไปแล้วนะคะ เราจะมาสนุก ครั้งหนึ่งนะครับสำหรับบทเรียนในวันนี้นะคะ ประสิทธิ์นะครับก็คืองานช่างที่ทำด้วยมือหรืออุปกรณ์ง่ายๆนะครับอาศัยทักษะแล้วก็เน้นประโยชน์ใช้สอยเป็นหลักโดยทั่วไปเป็นผลิตภัณฑ์ที่แสดงให้เห็นถึงวัฒนธรรมแล้วก็ตัดปัญหานะครับสามารถนำมาใช้ในชีวิตประจำวันได้มีมาตั้งแต่ยุคประวัติศาสตร์นะครับเช่นเครื่องปั้นดินเผางานแกะสลักไม้บ้านพักรองานหวาย ล้วนมีวัสดุที่แตกต่างกันออกไป เพลงภาคเหนือกับภาคตะวันออกเฉียงเหนือครับก็มีวัสดุที่ข้างๆ ใครคือกันนะครับเช่นไม้ไผ่นะครับ แล้วก็ไปชีวิตก็จะคล้ายคลึงกันเล็กน้อยนะคะเป็นเด็กปลายทางก็สามารถนำความรู้ไปประยุกต์ใช้แล้วก็สามารถสร้างสรรค์ผลงานได้อย่างหลากหลายเลยครับสำหรับบทเรียนในครั้งหน้านะครับหลังจากที่เราเรียนภาคเหนือภาคแล้วนะครับรบกวนดูวันที่สัปดาห์หน้าครับ เรื่องของการ ราศีของภาคกลางแล้วก็ภาคใต้ครับ นักเรียนภาคกลางและภาคใต้สามารถที่จะหาข้อมูลมาล่วงหน้าก็ได้ครับเราจะได้มาเรียนรู้ภายในสัปดาห์หน้านะครับรวมถึงนักเรียนที่อยู่ภาคเหนือและภาคตะวันออกเฉียงเหนือนะคะก็สามารถหาข้อมูลเพิ่มเติมนะคะเกี่ยวกับภาคกลางแล้วก็ภาคใต้นะก่อนได้ล่วงหน้าเช่นเดียวกันนะคะ เวลาที่มาเจอกันในสัปดาห์หน้านะคะก็จะได้สนุกก็ได้รับความรู้เกี่ยวกับอย่างเต็มที่เลยนะคะครูอาร์ต ปลายทางต้องเตรียมนะคะก็คือสีโปสเตอร์นะครับหรือว่าสีไม้ก็ได้ครับอย่างที่ 2 ครับกระดาษวาดเขียนแล้วก็อุปกรณ์วาดเขียน ยางลบไม้บรรทัดเตรียมให้พร้อมเลยนะครับเขาจะมาสนุกกันในสัปดาห์หน้านะครับก่อนจะจากกันไปในวันนี้นะครับก็จะมีคำคมศิลปะประจำสัปดาห์ ปากกาสำหรับคำคมศิลปะประจำสัปดาห์นี้นะคะศิลปะยืนยาวชีวิตสั้น คำคมจากอาจารย์ศิลป์พีระศรีค่ะ วันนี้ก็หมดเวลาสนุกแล้วก็ได้สาระกับวิชาศิลปะสาระทัศนศิลป์แล้วนะครับสัปดาห์หน้าเราจะมาเจอกันในเรื่องของทัศนศิลป์ท้องถิ่นภาคกลางแล้วก็ภาคใต้ครับวันนี้ก็ขอบคุณแล้วก็พอดีครับ สวัสดีค่ะ บ่ายๆ เสียงดนตร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DLTV 2/2564 ป. 5 ศิลปะ หน่วยที่ 8_๒ ทัศนศิลป์ท้องถิ่นภาคเหนือ และภาคตะวันออกเฉียงเหนือ 28 ธ.ค. 2564</dc:title>
  <dc:creator/>
  <cp:keywords/>
  <dcterms:created xsi:type="dcterms:W3CDTF">2024-01-04T03:09:14Z</dcterms:created>
  <dcterms:modified xsi:type="dcterms:W3CDTF">2024-01-04T03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6 มกราคม 2566 เวลา 09.01 น.</vt:lpwstr>
  </property>
  <property fmtid="{D5CDD505-2E9C-101B-9397-08002B2CF9AE}" pid="3" name="subtitle">
    <vt:lpwstr/>
  </property>
</Properties>
</file>